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0" w:name="X73745cb33038bdf04a222a024eb77c326617f5c"/>
    <w:p>
      <w:pPr>
        <w:pStyle w:val="Heading1"/>
      </w:pPr>
      <w:r>
        <w:t xml:space="preserve">Cover Letter for Web Designer Position in South Korea Seoul</w:t>
      </w:r>
    </w:p>
    <w:p>
      <w:pPr>
        <w:pStyle w:val="FirstParagraph"/>
      </w:pPr>
      <w:r>
        <w:t xml:space="preserve">Dear Hiring Manager,</w:t>
      </w:r>
    </w:p>
    <w:p>
      <w:pPr>
        <w:pStyle w:val="BodyText"/>
      </w:pPr>
      <w:r>
        <w:t xml:space="preserve">I am writing to express my enthusiastic interest in the Web Designer position at your esteemed organization, located in the vibrant and dynamic city of Seoul, South Korea. As a passionate and skilled web designer with a strong foundation in digital creativity and technical expertise, I am eager to contribute my talents to a forward-thinking company that values innovation and excellence. My experience in crafting visually stunning, user-centric websites aligns perfectly with your requirements, and I am excited about the opportunity to bring my skills to South Korea’s thriving tech landscape.</w:t>
      </w:r>
    </w:p>
    <w:p>
      <w:pPr>
        <w:pStyle w:val="BodyText"/>
      </w:pPr>
      <w:r>
        <w:t xml:space="preserve">With over five years of professional experience as a Web Designer, I have developed a deep understanding of the principles that drive successful digital experiences. My work spans from conceptualizing website layouts to implementing responsive designs that cater to diverse audiences. I specialize in leveraging modern web technologies such as HTML5, CSS3, JavaScript, and frameworks like React and WordPress to create seamless user interactions. Additionally, my proficiency in tools like Figma, Adobe XD, and Sketch enables me to deliver high-fidelity prototypes that translate creative visions into functional digital products.</w:t>
      </w:r>
    </w:p>
    <w:p>
      <w:pPr>
        <w:pStyle w:val="BodyText"/>
      </w:pPr>
      <w:r>
        <w:t xml:space="preserve">What sets me apart as a Web Designer is my commitment to blending aesthetics with functionality. I believe that a website should not only look visually appealing but also provide an intuitive and accessible experience for users. For instance, in my previous role at [Previous Company Name], I led the redesign of a client’s e-commerce platform, which resulted in a 40% increase in user engagement and a 25% rise in online sales. This project required close collaboration with cross-functional teams, including developers and marketers, to ensure that the final product met both business objectives and user needs. Such experiences have honed my ability to translate complex requirements into elegant solutions.</w:t>
      </w:r>
    </w:p>
    <w:p>
      <w:pPr>
        <w:pStyle w:val="BodyText"/>
      </w:pPr>
      <w:r>
        <w:t xml:space="preserve">Seoul, as a global hub for technology and culture, represents an ideal environment for a Web Designer like myself. The city’s rapid digital transformation and emphasis on cutting-edge innovation resonate deeply with my professional aspirations. South Korea’s reputation for pioneering advancements in mobile technology, AI, and digital marketing has always inspired me to push the boundaries of what is possible in web design. I am particularly drawn to the opportunity to work with companies that are at the forefront of this evolution, contributing to projects that shape the future of online interactions.</w:t>
      </w:r>
    </w:p>
    <w:p>
      <w:pPr>
        <w:pStyle w:val="BodyText"/>
      </w:pPr>
      <w:r>
        <w:t xml:space="preserve">One of my core strengths as a Web Designer is my ability to adapt and thrive in fast-paced, culturally diverse environments. I have worked on international projects for clients across Asia, Europe, and North America, which has sharpened my understanding of global design trends and user behavior. This experience has also taught me the importance of cultural sensitivity in web design—ensuring that digital products are not only technically sound but also resonant with local audiences. For example, I recently collaborated with a South Korean startup to develop a mobile-first website that incorporated traditional Korean aesthetics while maintaining a modern, minimalist approach. The project was lauded for its balance between cultural authenticity and contemporary design.</w:t>
      </w:r>
    </w:p>
    <w:p>
      <w:pPr>
        <w:pStyle w:val="BodyText"/>
      </w:pPr>
      <w:r>
        <w:t xml:space="preserve">Moreover, my passion for continuous learning keeps me at the forefront of industry developments. I regularly engage with design communities, attend webinars on emerging technologies, and experiment with new tools to enhance my skills. This dedication has allowed me to stay current with trends such as dark mode design, motion UI, and accessibility standards—ensuring that my work meets the highest benchmarks. I am also fluent in both English and Korean, which enables me to communicate effectively with clients and stakeholders in South Korea, bridging the gap between creative vision and technical execution.</w:t>
      </w:r>
    </w:p>
    <w:p>
      <w:pPr>
        <w:pStyle w:val="BodyText"/>
      </w:pPr>
      <w:r>
        <w:t xml:space="preserve">Choosing South Korea Seoul as a destination for my career is a decision rooted in both professional ambition and personal admiration for the country’s innovation-driven culture. The city’s unique blend of tradition and modernity creates an inspiring backdrop for creativity, while its robust tech ecosystem offers endless opportunities to grow as a Web Designer. I am particularly interested in contributing to projects that align with South Korea’s goals of digital transformation, whether through developing websites for startups, corporate brands, or cultural institutions.</w:t>
      </w:r>
    </w:p>
    <w:p>
      <w:pPr>
        <w:pStyle w:val="BodyText"/>
      </w:pPr>
      <w:r>
        <w:t xml:space="preserve">As a Web Designer, I am not just focused on creating beautiful interfaces; I strive to build digital experiences that solve real-world problems and foster meaningful connections. My approach is driven by empathy for users, a meticulous attention to detail, and a passion for turning ideas into impactful online presences. I am confident that my skills, combined with my enthusiasm for working in South Korea Seoul, would make me a valuable asset to your team.</w:t>
      </w:r>
    </w:p>
    <w:p>
      <w:pPr>
        <w:pStyle w:val="BodyText"/>
      </w:pPr>
      <w:r>
        <w:t xml:space="preserve">Thank you for considering my application. I would be honored to discuss how my background and vision align with your company’s goals. Please feel free to contact me at [Your Phone Number] or [Your Email Address] at your earliest convenience. I look forward to the possibility of contributing to your organization’s success in the dynamic digital landscape of South Korea Seoul.</w:t>
      </w:r>
    </w:p>
    <w:p>
      <w:pPr>
        <w:pStyle w:val="BodyText"/>
      </w:pPr>
      <w:r>
        <w:t xml:space="preserve">Sincerely,</w:t>
      </w:r>
      <w:r>
        <w:br/>
      </w:r>
      <w:r>
        <w:t xml:space="preserve">[Your Full Name]</w:t>
      </w:r>
      <w:r>
        <w:br/>
      </w:r>
      <w:r>
        <w:t xml:space="preserve">Web Designer</w:t>
      </w:r>
      <w:r>
        <w:br/>
      </w:r>
      <w:r>
        <w:t xml:space="preserve">[Your Phone Number]</w:t>
      </w:r>
      <w:r>
        <w:br/>
      </w:r>
      <w:r>
        <w:t xml:space="preserve">[Your Email Address]</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South Korea Seoul</dc:title>
  <dc:creator/>
  <dc:language>en</dc:language>
  <cp:keywords/>
  <dcterms:created xsi:type="dcterms:W3CDTF">2026-07-21T03:24:06Z</dcterms:created>
  <dcterms:modified xsi:type="dcterms:W3CDTF">2026-07-21T03:24:06Z</dcterms:modified>
</cp:coreProperties>
</file>

<file path=docProps/custom.xml><?xml version="1.0" encoding="utf-8"?>
<Properties xmlns="http://schemas.openxmlformats.org/officeDocument/2006/custom-properties" xmlns:vt="http://schemas.openxmlformats.org/officeDocument/2006/docPropsVTypes"/>
</file>